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58A8017" w:rsidR="00B64460" w:rsidRPr="00F66F3E" w:rsidRDefault="00F66F3E" w:rsidP="00B64460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d </w:t>
                            </w:r>
                            <w:r w:rsidR="00F46FE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F46FE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F46FE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026. </w:t>
                            </w: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 </w:t>
                            </w:r>
                            <w:r w:rsidR="00F46FE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F46FE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658A8017" w:rsidR="00B64460" w:rsidRPr="00F66F3E" w:rsidRDefault="00F66F3E" w:rsidP="00B64460">
                      <w:pPr>
                        <w:spacing w:after="0"/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Od </w:t>
                      </w:r>
                      <w:r w:rsidR="00F46FE8">
                        <w:rPr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F46FE8">
                        <w:rPr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. </w:t>
                      </w:r>
                      <w:r w:rsidR="00F46FE8">
                        <w:rPr>
                          <w:b/>
                          <w:bCs/>
                          <w:sz w:val="28"/>
                          <w:szCs w:val="28"/>
                        </w:rPr>
                        <w:t xml:space="preserve">2026. </w:t>
                      </w: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 xml:space="preserve">do </w:t>
                      </w:r>
                      <w:r w:rsidR="00F46FE8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F46FE8">
                        <w:rPr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>.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3B0E817F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610FD450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DAAE181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46FE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2D90869E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58F52809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1C891C83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3B0E817F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610FD450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DAAE181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46FE8"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2D90869E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58F52809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1C891C83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1F806B2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C902F88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DBDDFA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                             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T I J E L O V 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727C6F36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002D7FE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2AC36E1E" w:rsidR="007C2D3A" w:rsidRPr="006558BD" w:rsidRDefault="007C2D3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1F806B2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C902F88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DBDDFA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T I J E L O V 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727C6F36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002D7FE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2AC36E1E" w:rsidR="007C2D3A" w:rsidRPr="006558BD" w:rsidRDefault="007C2D3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D33B33B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PECIVO, PILEĆA PAŠTETA, ČAJ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0016897B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6B7C8EE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PEČENA PURETINA, RIŽA NA MEKSIČKI, ZELENA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422BD75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,10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226F2F6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PITA OD JABUKA 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1BAE1F6B" w:rsidR="007C2D3A" w:rsidRPr="006558BD" w:rsidRDefault="00DF4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D33B33B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PECIVO, PILEĆA PAŠTETA, ČAJ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0016897B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6B7C8EE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PEČENA PURETINA, RIŽA NA MEKSIČKI, ZELENA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422BD75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,10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226F2F6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PITA OD JABUKA 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1BAE1F6B" w:rsidR="007C2D3A" w:rsidRPr="006558BD" w:rsidRDefault="00DF4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6486ECB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PECIVO,MASLAC,SALAMA, SIR, KRASTAVCI, ČAJ S LIMU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3127CFEA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BE67F43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PAPRIKAŠ OD SVINJETINE, TIJESTO, KUPUS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F05E4D6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1BEE286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DF4A7E"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18CFF7F0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6486ECB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PECIVO,MASLAC,SALAMA, SIR, KRASTAVCI, ČAJ S LIMU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3127CFEA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BE67F43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PAPRIKAŠ OD SVINJETINE, TIJESTO, KUPUS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F05E4D6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,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1BEE286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F4A7E"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18CFF7F0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F46FE8">
                              <w:trPr>
                                <w:trHeight w:val="426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F9011FB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brok </w:t>
                                  </w:r>
                                  <w:r w:rsidR="00F46FE8">
                                    <w:rPr>
                                      <w:rFonts w:asciiTheme="majorHAnsi" w:hAnsiTheme="majorHAnsi" w:cstheme="majorHAnsi"/>
                                    </w:rPr>
                                    <w:t>1 PALENTA, SVJEŽI SIR S VRHNJEM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0367E7C" w:rsidR="00D242E8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7F0D695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F46FE8">
                                    <w:rPr>
                                      <w:rFonts w:asciiTheme="majorHAnsi" w:hAnsiTheme="majorHAnsi" w:cstheme="majorHAnsi"/>
                                    </w:rPr>
                                    <w:t>VARIVO OD PILETINE, JEČMAI LEĆE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52E23FB" w:rsidR="00D242E8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  <w:r w:rsidR="00F46FE8">
                                    <w:rPr>
                                      <w:rFonts w:asciiTheme="majorHAnsi" w:hAnsiTheme="majorHAnsi" w:cstheme="majorHAnsi"/>
                                    </w:rPr>
                                    <w:t>,10,1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3A81A7E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</w:t>
                                  </w:r>
                                  <w:r w:rsidR="00F46FE8">
                                    <w:rPr>
                                      <w:rFonts w:asciiTheme="majorHAnsi" w:hAnsiTheme="majorHAnsi" w:cstheme="majorHAnsi"/>
                                    </w:rPr>
                                    <w:t>I KRUH OD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B679B5F" w:rsidR="00D242E8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F46FE8">
                        <w:trPr>
                          <w:trHeight w:val="426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F9011FB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brok </w:t>
                            </w:r>
                            <w:r w:rsidR="00F46FE8">
                              <w:rPr>
                                <w:rFonts w:asciiTheme="majorHAnsi" w:hAnsiTheme="majorHAnsi" w:cstheme="majorHAnsi"/>
                              </w:rPr>
                              <w:t>1 PALENTA, SVJEŽI SIR S VRHNJEM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0367E7C" w:rsidR="00D242E8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7F0D695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F46FE8">
                              <w:rPr>
                                <w:rFonts w:asciiTheme="majorHAnsi" w:hAnsiTheme="majorHAnsi" w:cstheme="majorHAnsi"/>
                              </w:rPr>
                              <w:t>VARIVO OD PILETINE, JEČMAI LEĆE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52E23FB" w:rsidR="00D242E8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  <w:r w:rsidR="00F46FE8">
                              <w:rPr>
                                <w:rFonts w:asciiTheme="majorHAnsi" w:hAnsiTheme="majorHAnsi" w:cstheme="majorHAnsi"/>
                              </w:rPr>
                              <w:t>,10,1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3A81A7E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DOMAĆ</w:t>
                            </w:r>
                            <w:r w:rsidR="00F46FE8">
                              <w:rPr>
                                <w:rFonts w:asciiTheme="majorHAnsi" w:hAnsiTheme="majorHAnsi" w:cstheme="majorHAnsi"/>
                              </w:rPr>
                              <w:t>I KRUH OD BANA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B679B5F" w:rsidR="00D242E8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F4A7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4A7E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46FE8"/>
    <w:rsid w:val="00F5224B"/>
    <w:rsid w:val="00F66F3E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3</cp:revision>
  <cp:lastPrinted>2024-08-27T10:52:00Z</cp:lastPrinted>
  <dcterms:created xsi:type="dcterms:W3CDTF">2026-05-29T09:58:00Z</dcterms:created>
  <dcterms:modified xsi:type="dcterms:W3CDTF">2026-05-29T10:32:00Z</dcterms:modified>
</cp:coreProperties>
</file>